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A1623" w14:textId="594038A5" w:rsidR="00A924BE" w:rsidRPr="00A924BE" w:rsidRDefault="00C727DC" w:rsidP="00A924BE">
      <w:pPr>
        <w:pStyle w:val="Title"/>
      </w:pPr>
      <w:r>
        <w:t xml:space="preserve">STOR 455 Class 35 </w:t>
      </w:r>
      <w:r w:rsidR="00A924BE">
        <w:t xml:space="preserve">One Way ANOVA (Again) </w:t>
      </w:r>
    </w:p>
    <w:p w14:paraId="2DFFEA0B" w14:textId="77777777" w:rsidR="00E24CE5" w:rsidRDefault="00C727DC">
      <w:pPr>
        <w:pStyle w:val="FirstParagraph"/>
      </w:pPr>
      <w:r>
        <w:t>H</w:t>
      </w:r>
      <w:r>
        <w:t xml:space="preserve">omework 8 comments - you have to pick 6 dif models of car and use a random sample selection of 50 cars </w:t>
      </w:r>
      <w:r>
        <w:t>- choose these cars that are from jap or us companies; they are not part of the sample, but you have the car names - you’ll have to deduce which are jap vs us cars; do based on what they car type name is; think about the company - choose 3 jap cars that ar</w:t>
      </w:r>
      <w:r>
        <w:t>e a compact, midsize and suv - you have to find this yourself - Goal: take samples of 50 and find the compact, midsize, and suv for - use rbind like HW 4 to put all in the same dataframe (left join) - make a new variable - a bit of a setup - reference hw 2</w:t>
      </w:r>
      <w:r>
        <w:t xml:space="preserve"> and 4</w:t>
      </w:r>
    </w:p>
    <w:p w14:paraId="4DC27ADE" w14:textId="77777777" w:rsidR="00E24CE5" w:rsidRDefault="00C727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br/>
      </w:r>
      <w:r>
        <w:rPr>
          <w:rStyle w:val="NormalTok"/>
        </w:rPr>
        <w:t xml:space="preserve">Exam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data/Exams4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i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data/Diet.csv"</w:t>
      </w:r>
      <w:r>
        <w:rPr>
          <w:rStyle w:val="NormalTok"/>
        </w:rPr>
        <w:t>)</w:t>
      </w:r>
    </w:p>
    <w:p w14:paraId="38F06C71" w14:textId="77777777" w:rsidR="00E24CE5" w:rsidRDefault="00C727DC">
      <w:pPr>
        <w:pStyle w:val="FirstParagraph"/>
      </w:pPr>
      <w:r>
        <w:t>Last time talked about anova for a differe</w:t>
      </w:r>
      <w:r>
        <w:t>nce in k mean - if we split it up into groups and classify the mean for the group that it is in, does that explain a significant amount more of the variability? Aka: Should we classify things by their group mean or the overall mean?</w:t>
      </w:r>
    </w:p>
    <w:p w14:paraId="7A7D0410" w14:textId="77777777" w:rsidR="00E24CE5" w:rsidRDefault="00C727DC">
      <w:pPr>
        <w:pStyle w:val="BodyText"/>
      </w:pPr>
      <w:r>
        <w:rPr>
          <w:i/>
          <w:iCs/>
        </w:rPr>
        <w:t>Hypo test</w:t>
      </w:r>
      <w:r>
        <w:t xml:space="preserve"> Ho: mu1 = mu2</w:t>
      </w:r>
      <w:r>
        <w:t>=…muk Ha: some mui != muj</w:t>
      </w:r>
    </w:p>
    <w:p w14:paraId="2911D1ED" w14:textId="77777777" w:rsidR="00E24CE5" w:rsidRDefault="00C727DC">
      <w:pPr>
        <w:pStyle w:val="BodyText"/>
      </w:pPr>
      <w:r>
        <w:t>We looked to see if there is sig dif in the average grade among the four exams? Or are teh results by chance?</w:t>
      </w:r>
    </w:p>
    <w:p w14:paraId="2BAF2B2B" w14:textId="77777777" w:rsidR="00E24CE5" w:rsidRDefault="00C727DC">
      <w:pPr>
        <w:pStyle w:val="BodyText"/>
      </w:pPr>
      <w:r>
        <w:rPr>
          <w:i/>
          <w:iCs/>
        </w:rPr>
        <w:t>Partiioning Variability</w:t>
      </w:r>
      <w:r>
        <w:t xml:space="preserve"> Data = Model + Error Y = mui + E total varaition in the response, Y = variation explained by MOD</w:t>
      </w:r>
      <w:r>
        <w:t>EL + Unexplained variation in Residuals</w:t>
      </w:r>
    </w:p>
    <w:p w14:paraId="7A17E1B1" w14:textId="77777777" w:rsidR="00E24CE5" w:rsidRDefault="00C727DC">
      <w:pPr>
        <w:pStyle w:val="BodyText"/>
      </w:pPr>
      <w:r>
        <w:t>Question: Does the model explain a sig amount of the total variability?</w:t>
      </w:r>
    </w:p>
    <w:p w14:paraId="013A31AD" w14:textId="77777777" w:rsidR="00E24CE5" w:rsidRDefault="00C727DC">
      <w:pPr>
        <w:pStyle w:val="BodyText"/>
      </w:pPr>
      <w:r>
        <w:t>We want to know if we should</w:t>
      </w:r>
    </w:p>
    <w:p w14:paraId="30905C64" w14:textId="77777777" w:rsidR="00E24CE5" w:rsidRDefault="00C727DC">
      <w:pPr>
        <w:pStyle w:val="BodyText"/>
      </w:pPr>
      <w:r>
        <w:t>the error term is what variabiltiy there is grom each group mean</w:t>
      </w:r>
    </w:p>
    <w:p w14:paraId="2D35380E" w14:textId="77777777" w:rsidR="00E24CE5" w:rsidRDefault="00C727DC">
      <w:pPr>
        <w:pStyle w:val="BodyText"/>
      </w:pPr>
      <w:r>
        <w:rPr>
          <w:i/>
          <w:iCs/>
        </w:rPr>
        <w:t>Partitioning Variability ANOVA for Group Means</w:t>
      </w:r>
      <w:r>
        <w:t xml:space="preserve"> Y =</w:t>
      </w:r>
      <w:r>
        <w:t xml:space="preserve"> muk + E SSTotal = SSGroups + SSE</w:t>
      </w:r>
    </w:p>
    <w:p w14:paraId="6DB43A40" w14:textId="77777777" w:rsidR="00E24CE5" w:rsidRDefault="00C727DC">
      <w:pPr>
        <w:pStyle w:val="BodyText"/>
      </w:pPr>
      <w:r>
        <w:t>The SSTotal = the SSdifferences from the overal gran mean SSE = sum of the difference from each indiivdual group mean SSGroup = the variation explained by the groups that we have imposed on this model</w:t>
      </w:r>
    </w:p>
    <w:p w14:paraId="362BA48C" w14:textId="77777777" w:rsidR="00E24CE5" w:rsidRDefault="00C727DC">
      <w:pPr>
        <w:pStyle w:val="BodyText"/>
      </w:pPr>
      <w:r>
        <w:t>If we have sig evi of</w:t>
      </w:r>
      <w:r>
        <w:t xml:space="preserve"> the diff bt the means, then the model will have SSE = small compared to the SSGroup; b/c the SSGroup tells us if a lot of the variability has been explained by using the group means</w:t>
      </w:r>
    </w:p>
    <w:p w14:paraId="43545152" w14:textId="77777777" w:rsidR="00E24CE5" w:rsidRDefault="00C727DC">
      <w:pPr>
        <w:pStyle w:val="BodyText"/>
      </w:pPr>
      <w:r>
        <w:rPr>
          <w:i/>
          <w:iCs/>
        </w:rPr>
        <w:t>Below is the model we made last class</w:t>
      </w:r>
    </w:p>
    <w:p w14:paraId="14C0950D" w14:textId="77777777" w:rsidR="00E24CE5" w:rsidRDefault="00C727DC">
      <w:pPr>
        <w:pStyle w:val="BodyText"/>
      </w:pPr>
      <w:r>
        <w:lastRenderedPageBreak/>
        <w:t>Ho: all exam means are equal in pop</w:t>
      </w:r>
      <w:r>
        <w:t>ulation Ha: at least one exam mean is different</w:t>
      </w:r>
    </w:p>
    <w:p w14:paraId="3B22DA88" w14:textId="77777777" w:rsidR="00E24CE5" w:rsidRDefault="00C727DC">
      <w:pPr>
        <w:pStyle w:val="BodyText"/>
      </w:pPr>
      <w:r>
        <w:t>The pvalue is big, so there is no evidece for sig dif</w:t>
      </w:r>
    </w:p>
    <w:p w14:paraId="43265FD5" w14:textId="77777777" w:rsidR="00E24CE5" w:rsidRDefault="00C727DC">
      <w:pPr>
        <w:pStyle w:val="BodyText"/>
      </w:pPr>
      <w:r>
        <w:rPr>
          <w:b/>
          <w:bCs/>
        </w:rPr>
        <w:t>Below:</w:t>
      </w:r>
      <w:r>
        <w:t xml:space="preserve"> IF we sum these, then we get the total SS; SSTotal; if we have a good model, then we would want a lot of variability explained by our groups factor</w:t>
      </w:r>
      <w:r>
        <w:t>(Exam) and we see there is a lot in the residuals, which is below factor(Exam) - this is why we have a large p value</w:t>
      </w:r>
    </w:p>
    <w:p w14:paraId="323752B6" w14:textId="77777777" w:rsidR="00E24CE5" w:rsidRDefault="00C727DC">
      <w:pPr>
        <w:pStyle w:val="SourceCode"/>
      </w:pPr>
      <w:r>
        <w:rPr>
          <w:rStyle w:val="NormalTok"/>
        </w:rPr>
        <w:t>amodG</w:t>
      </w:r>
      <w:r>
        <w:rPr>
          <w:rStyle w:val="OtherTok"/>
        </w:rPr>
        <w:t>=</w:t>
      </w:r>
      <w:r>
        <w:rPr>
          <w:rStyle w:val="FunctionTok"/>
        </w:rPr>
        <w:t>aov</w:t>
      </w:r>
      <w:r>
        <w:rPr>
          <w:rStyle w:val="NormalTok"/>
        </w:rPr>
        <w:t>(Grade</w:t>
      </w:r>
      <w:r>
        <w:rPr>
          <w:rStyle w:val="SpecialCharTok"/>
        </w:rPr>
        <w:t>~</w:t>
      </w:r>
      <w:r>
        <w:rPr>
          <w:rStyle w:val="FunctionTok"/>
        </w:rPr>
        <w:t>factor</w:t>
      </w:r>
      <w:r>
        <w:rPr>
          <w:rStyle w:val="NormalTok"/>
        </w:rPr>
        <w:t>(Exam),</w:t>
      </w:r>
      <w:r>
        <w:rPr>
          <w:rStyle w:val="AttributeTok"/>
        </w:rPr>
        <w:t>data=</w:t>
      </w:r>
      <w:r>
        <w:rPr>
          <w:rStyle w:val="NormalTok"/>
        </w:rPr>
        <w:t>Exams4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modG)</w:t>
      </w:r>
    </w:p>
    <w:p w14:paraId="0F6CCBEA" w14:textId="77777777" w:rsidR="00E24CE5" w:rsidRDefault="00C727DC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factor(Exam)  3   1030   343.3</w:t>
      </w:r>
      <w:r>
        <w:rPr>
          <w:rStyle w:val="VerbatimChar"/>
        </w:rPr>
        <w:t xml:space="preserve">   1.056  0.395</w:t>
      </w:r>
      <w:r>
        <w:br/>
      </w:r>
      <w:r>
        <w:rPr>
          <w:rStyle w:val="VerbatimChar"/>
        </w:rPr>
        <w:t>## Residuals    16   5200   325.0</w:t>
      </w:r>
    </w:p>
    <w:p w14:paraId="5BD78189" w14:textId="77777777" w:rsidR="00E24CE5" w:rsidRDefault="00C727DC">
      <w:pPr>
        <w:pStyle w:val="FirstParagraph"/>
      </w:pPr>
      <w:r>
        <w:rPr>
          <w:i/>
          <w:iCs/>
        </w:rPr>
        <w:t>Checking conditions for ANOVA</w:t>
      </w:r>
      <w:r>
        <w:t xml:space="preserve"> </w:t>
      </w:r>
      <w:r>
        <w:rPr>
          <w:i/>
          <w:iCs/>
        </w:rPr>
        <w:t>Mostly have to focus on constant variance and normality</w:t>
      </w:r>
      <w:r>
        <w:t xml:space="preserve"> -Zero mean: Always holds for sample residuals - Constant Variance = plot residuals vs fits and/or compare std dev.’s of </w:t>
      </w:r>
      <w:r>
        <w:t xml:space="preserve">group (check if some groups is is more than twice another) </w:t>
      </w:r>
      <w:r>
        <w:rPr>
          <w:i/>
          <w:iCs/>
        </w:rPr>
        <w:t>can be hard to check since we ar looking at groups; and sometimes its just teh mean values; we want to see a similar spread between the groups; can also think that as long as the largest standard d</w:t>
      </w:r>
      <w:r>
        <w:rPr>
          <w:i/>
          <w:iCs/>
        </w:rPr>
        <w:t>eviation is not double the smallest standard deviation, then we ar egood enough for constant variance.</w:t>
      </w:r>
      <w:r>
        <w:t xml:space="preserve"> (Think more about the data, because if you have a really small dataset, you might have to throw that idea out the window) - normality: histogram/normal Q</w:t>
      </w:r>
      <w:r>
        <w:t>Qplot of residuals - Independence: Pay attention to how the data was collected</w:t>
      </w:r>
    </w:p>
    <w:p w14:paraId="75914114" w14:textId="77777777" w:rsidR="00E24CE5" w:rsidRDefault="00C727DC">
      <w:pPr>
        <w:pStyle w:val="BodyText"/>
      </w:pPr>
      <w:r>
        <w:rPr>
          <w:b/>
          <w:bCs/>
        </w:rPr>
        <w:t>Below: Checking Residuals</w:t>
      </w:r>
      <w:r>
        <w:t xml:space="preserve"> This amount of devation is not a problem</w:t>
      </w:r>
    </w:p>
    <w:p w14:paraId="607A9413" w14:textId="77777777" w:rsidR="00E24CE5" w:rsidRDefault="00C727DC">
      <w:pPr>
        <w:pStyle w:val="BodyText"/>
      </w:pPr>
      <w:r>
        <w:rPr>
          <w:b/>
          <w:bCs/>
        </w:rPr>
        <w:t>Below: We check to see wht the std are of the functions</w:t>
      </w:r>
    </w:p>
    <w:p w14:paraId="598F87D3" w14:textId="77777777" w:rsidR="00E24CE5" w:rsidRDefault="00C727DC">
      <w:pPr>
        <w:pStyle w:val="BodyText"/>
      </w:pPr>
      <w:r>
        <w:t>This will split it by categories.</w:t>
      </w:r>
    </w:p>
    <w:p w14:paraId="725A8B35" w14:textId="77777777" w:rsidR="00E24CE5" w:rsidRDefault="00C727D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amodG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69B5D21" w14:textId="77777777" w:rsidR="00E24CE5" w:rsidRDefault="00C727DC">
      <w:pPr>
        <w:pStyle w:val="FirstParagraph"/>
      </w:pPr>
      <w:r>
        <w:rPr>
          <w:noProof/>
        </w:rPr>
        <w:lastRenderedPageBreak/>
        <w:drawing>
          <wp:inline distT="0" distB="0" distL="0" distR="0" wp14:anchorId="3D6D3715" wp14:editId="21E6F09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5---R-Noteboo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A83056" wp14:editId="5653338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5---R-Notebook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06B9D" w14:textId="77777777" w:rsidR="00E24CE5" w:rsidRDefault="00C727DC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>(Exams4</w:t>
      </w:r>
      <w:r>
        <w:rPr>
          <w:rStyle w:val="SpecialCharTok"/>
        </w:rPr>
        <w:t>$</w:t>
      </w:r>
      <w:r>
        <w:rPr>
          <w:rStyle w:val="NormalTok"/>
        </w:rPr>
        <w:t>Grade,Exams4</w:t>
      </w:r>
      <w:r>
        <w:rPr>
          <w:rStyle w:val="SpecialCharTok"/>
        </w:rPr>
        <w:t>$</w:t>
      </w:r>
      <w:r>
        <w:rPr>
          <w:rStyle w:val="NormalTok"/>
        </w:rPr>
        <w:t>Exam,sd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53D61D1" w14:textId="77777777" w:rsidR="00E24CE5" w:rsidRDefault="00C727DC">
      <w:pPr>
        <w:pStyle w:val="SourceCode"/>
      </w:pPr>
      <w:r>
        <w:rPr>
          <w:rStyle w:val="VerbatimChar"/>
        </w:rPr>
        <w:t xml:space="preserve">##     1     2     3     4 </w:t>
      </w:r>
      <w:r>
        <w:br/>
      </w:r>
      <w:r>
        <w:rPr>
          <w:rStyle w:val="VerbatimChar"/>
        </w:rPr>
        <w:t>## 17.89 13.93 23.24 15.68</w:t>
      </w:r>
    </w:p>
    <w:p w14:paraId="7EDE6B75" w14:textId="77777777" w:rsidR="00E24CE5" w:rsidRDefault="00C727DC">
      <w:pPr>
        <w:pStyle w:val="FirstParagraph"/>
      </w:pPr>
      <w:r>
        <w:rPr>
          <w:i/>
          <w:iCs/>
        </w:rPr>
        <w:lastRenderedPageBreak/>
        <w:t>Question</w:t>
      </w:r>
      <w:r>
        <w:t xml:space="preserve"> Is there sig dif in the average grade among the five students? Is it a sig dif?</w:t>
      </w:r>
    </w:p>
    <w:p w14:paraId="35CD7438" w14:textId="77777777" w:rsidR="00E24CE5" w:rsidRDefault="00C727DC">
      <w:pPr>
        <w:pStyle w:val="BodyText"/>
      </w:pPr>
      <w:r>
        <w:t>We can build the same model, but just change the group by student level instead of grade. we have evidence to say there is a sig dif.</w:t>
      </w:r>
    </w:p>
    <w:p w14:paraId="25F066FB" w14:textId="77777777" w:rsidR="00E24CE5" w:rsidRDefault="00C727DC">
      <w:pPr>
        <w:pStyle w:val="BodyText"/>
      </w:pPr>
      <w:r>
        <w:t>This plot tells us where each persono’s scores are plotted in relation to each other</w:t>
      </w:r>
    </w:p>
    <w:p w14:paraId="12AB6E79" w14:textId="77777777" w:rsidR="00E24CE5" w:rsidRDefault="00C727DC">
      <w:pPr>
        <w:pStyle w:val="SourceCode"/>
      </w:pPr>
      <w:r>
        <w:rPr>
          <w:rStyle w:val="NormalTok"/>
        </w:rPr>
        <w:t>modS</w:t>
      </w:r>
      <w:r>
        <w:rPr>
          <w:rStyle w:val="OtherTok"/>
        </w:rPr>
        <w:t>=</w:t>
      </w:r>
      <w:r>
        <w:rPr>
          <w:rStyle w:val="FunctionTok"/>
        </w:rPr>
        <w:t>aov</w:t>
      </w:r>
      <w:r>
        <w:rPr>
          <w:rStyle w:val="NormalTok"/>
        </w:rPr>
        <w:t>(Grade</w:t>
      </w:r>
      <w:r>
        <w:rPr>
          <w:rStyle w:val="SpecialCharTok"/>
        </w:rPr>
        <w:t>~</w:t>
      </w:r>
      <w:r>
        <w:rPr>
          <w:rStyle w:val="FunctionTok"/>
        </w:rPr>
        <w:t>factor</w:t>
      </w:r>
      <w:r>
        <w:rPr>
          <w:rStyle w:val="NormalTok"/>
        </w:rPr>
        <w:t>(Student),</w:t>
      </w:r>
      <w:r>
        <w:rPr>
          <w:rStyle w:val="AttributeTok"/>
        </w:rPr>
        <w:t>data=</w:t>
      </w:r>
      <w:r>
        <w:rPr>
          <w:rStyle w:val="NormalTok"/>
        </w:rPr>
        <w:t>E</w:t>
      </w:r>
      <w:r>
        <w:rPr>
          <w:rStyle w:val="NormalTok"/>
        </w:rPr>
        <w:t>xams4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S)</w:t>
      </w:r>
    </w:p>
    <w:p w14:paraId="55B9CFC7" w14:textId="77777777" w:rsidR="00E24CE5" w:rsidRDefault="00C727DC"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>## factor(Student)  4   4480  1120.0     9.6 0.000468 ***</w:t>
      </w:r>
      <w:r>
        <w:br/>
      </w:r>
      <w:r>
        <w:rPr>
          <w:rStyle w:val="VerbatimChar"/>
        </w:rPr>
        <w:t xml:space="preserve">## Residuals       15   1750   116.7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</w:t>
      </w:r>
      <w:r>
        <w:rPr>
          <w:rStyle w:val="VerbatimChar"/>
        </w:rPr>
        <w:t>' 0.1 ' ' 1</w:t>
      </w:r>
    </w:p>
    <w:p w14:paraId="5464EB7F" w14:textId="77777777" w:rsidR="00E24CE5" w:rsidRDefault="00C727D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S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EAB37AF" w14:textId="77777777" w:rsidR="00E24CE5" w:rsidRDefault="00C727DC">
      <w:pPr>
        <w:pStyle w:val="FirstParagraph"/>
      </w:pPr>
      <w:r>
        <w:rPr>
          <w:noProof/>
        </w:rPr>
        <w:lastRenderedPageBreak/>
        <w:drawing>
          <wp:inline distT="0" distB="0" distL="0" distR="0" wp14:anchorId="50EC852E" wp14:editId="1CBE05F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5---R-Noteboo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F77673" wp14:editId="7087E99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5---R-Notebook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41887" w14:textId="77777777" w:rsidR="00E24CE5" w:rsidRDefault="00C727DC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>(Exams4</w:t>
      </w:r>
      <w:r>
        <w:rPr>
          <w:rStyle w:val="SpecialCharTok"/>
        </w:rPr>
        <w:t>$</w:t>
      </w:r>
      <w:r>
        <w:rPr>
          <w:rStyle w:val="NormalTok"/>
        </w:rPr>
        <w:t>Grade,Exams4</w:t>
      </w:r>
      <w:r>
        <w:rPr>
          <w:rStyle w:val="SpecialCharTok"/>
        </w:rPr>
        <w:t>$</w:t>
      </w:r>
      <w:r>
        <w:rPr>
          <w:rStyle w:val="NormalTok"/>
        </w:rPr>
        <w:t>Student,sd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BADD8B8" w14:textId="77777777" w:rsidR="00E24CE5" w:rsidRDefault="00C727DC">
      <w:pPr>
        <w:pStyle w:val="SourceCode"/>
      </w:pPr>
      <w:r>
        <w:rPr>
          <w:rStyle w:val="VerbatimChar"/>
        </w:rPr>
        <w:t xml:space="preserve">##  Barb Betsy  Bill   Bob   Bud </w:t>
      </w:r>
      <w:r>
        <w:br/>
      </w:r>
      <w:r>
        <w:rPr>
          <w:rStyle w:val="VerbatimChar"/>
        </w:rPr>
        <w:t>## 10.30  4.24 10.98 11.40 14.45</w:t>
      </w:r>
    </w:p>
    <w:p w14:paraId="075FF758" w14:textId="77777777" w:rsidR="00E24CE5" w:rsidRDefault="00C727DC">
      <w:pPr>
        <w:pStyle w:val="FirstParagraph"/>
      </w:pPr>
      <w:r>
        <w:rPr>
          <w:i/>
          <w:iCs/>
        </w:rPr>
        <w:lastRenderedPageBreak/>
        <w:t>How many comparisions?</w:t>
      </w:r>
      <w:r>
        <w:t xml:space="preserve"> Which one of the indivates caused the sig difference?</w:t>
      </w:r>
    </w:p>
    <w:p w14:paraId="07A09F0C" w14:textId="77777777" w:rsidR="00E24CE5" w:rsidRDefault="00C727DC">
      <w:pPr>
        <w:pStyle w:val="BodyText"/>
      </w:pPr>
      <w:r>
        <w:t>There could be a lot of comparisi</w:t>
      </w:r>
      <w:r>
        <w:t>ons to do.</w:t>
      </w:r>
    </w:p>
    <w:p w14:paraId="38024C0D" w14:textId="77777777" w:rsidR="00E24CE5" w:rsidRDefault="00C727DC">
      <w:pPr>
        <w:pStyle w:val="BodyText"/>
      </w:pPr>
      <w:r>
        <w:rPr>
          <w:i/>
          <w:iCs/>
        </w:rPr>
        <w:t>Problem of Multiplicity</w:t>
      </w:r>
      <w:r>
        <w:t xml:space="preserve"> When we are doing many pairwaise comparisions we are more likely to make a Tpye I Effor (finding a false difference)</w:t>
      </w:r>
    </w:p>
    <w:p w14:paraId="4B2C6D82" w14:textId="77777777" w:rsidR="00E24CE5" w:rsidRDefault="00C727DC">
      <w:pPr>
        <w:pStyle w:val="BodyText"/>
      </w:pPr>
      <w:r>
        <w:rPr>
          <w:b/>
          <w:bCs/>
        </w:rPr>
        <w:t>Possible fixes:</w:t>
      </w:r>
      <w:r>
        <w:t xml:space="preserve"> - Do only a few pre planned comparisons </w:t>
      </w:r>
      <w:r>
        <w:t>– If we know what we want to focus on, then we can do that - Adjust the sig level used for each test</w:t>
      </w:r>
    </w:p>
    <w:p w14:paraId="0271E574" w14:textId="77777777" w:rsidR="00E24CE5" w:rsidRDefault="00C727DC">
      <w:pPr>
        <w:pStyle w:val="Compact"/>
        <w:numPr>
          <w:ilvl w:val="0"/>
          <w:numId w:val="2"/>
        </w:numPr>
      </w:pPr>
      <w:r>
        <w:t>THe more testes we do, the more like we are th make a type 1 error = null is true, but we find evidence to reject it</w:t>
      </w:r>
    </w:p>
    <w:p w14:paraId="667C42B8" w14:textId="77777777" w:rsidR="00E24CE5" w:rsidRDefault="00C727DC">
      <w:pPr>
        <w:pStyle w:val="FirstParagraph"/>
      </w:pPr>
      <w:r>
        <w:rPr>
          <w:i/>
          <w:iCs/>
        </w:rPr>
        <w:t>Example:</w:t>
      </w:r>
      <w:r>
        <w:t xml:space="preserve"> If we did tests at a .05 sig </w:t>
      </w:r>
      <w:r>
        <w:t>level, then there is a 5% chance that we will make a type 1 error; so there is a 95% chance that we won’t make a type 1 error.</w:t>
      </w:r>
    </w:p>
    <w:p w14:paraId="481873CC" w14:textId="77777777" w:rsidR="00E24CE5" w:rsidRDefault="00C727DC">
      <w:pPr>
        <w:pStyle w:val="BodyText"/>
      </w:pPr>
      <w:r>
        <w:t>We have to find out how we can minimize the chance of making a tpye 1 error.</w:t>
      </w:r>
    </w:p>
    <w:p w14:paraId="6D1F399D" w14:textId="77777777" w:rsidR="00E24CE5" w:rsidRDefault="00C727DC">
      <w:pPr>
        <w:pStyle w:val="SourceCode"/>
      </w:pPr>
      <w:r>
        <w:rPr>
          <w:rStyle w:val="CommentTok"/>
        </w:rPr>
        <w:t># The probability of not making a type 1 error if yo</w:t>
      </w:r>
      <w:r>
        <w:rPr>
          <w:rStyle w:val="CommentTok"/>
        </w:rPr>
        <w:t>u run 10 test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10</w:t>
      </w:r>
    </w:p>
    <w:p w14:paraId="61F23A70" w14:textId="77777777" w:rsidR="00E24CE5" w:rsidRDefault="00C727DC">
      <w:pPr>
        <w:pStyle w:val="SourceCode"/>
      </w:pPr>
      <w:r>
        <w:rPr>
          <w:rStyle w:val="VerbatimChar"/>
        </w:rPr>
        <w:t>## [1] 0.5987369</w:t>
      </w:r>
    </w:p>
    <w:p w14:paraId="24B8C503" w14:textId="77777777" w:rsidR="00E24CE5" w:rsidRDefault="00C727DC">
      <w:pPr>
        <w:pStyle w:val="SourceCode"/>
      </w:pPr>
      <w:r>
        <w:rPr>
          <w:rStyle w:val="CommentTok"/>
        </w:rPr>
        <w:t># Chance that we make at least 1 type 1 error when we do 10 tests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10</w:t>
      </w:r>
    </w:p>
    <w:p w14:paraId="5F6AD443" w14:textId="77777777" w:rsidR="00E24CE5" w:rsidRDefault="00C727DC">
      <w:pPr>
        <w:pStyle w:val="SourceCode"/>
      </w:pPr>
      <w:r>
        <w:rPr>
          <w:rStyle w:val="VerbatimChar"/>
        </w:rPr>
        <w:t>## [1] 0.4012631</w:t>
      </w:r>
    </w:p>
    <w:p w14:paraId="205DF5D1" w14:textId="77777777" w:rsidR="00E24CE5" w:rsidRDefault="00C727DC">
      <w:pPr>
        <w:pStyle w:val="SourceCode"/>
      </w:pPr>
      <w:r>
        <w:rPr>
          <w:rStyle w:val="CommentTok"/>
        </w:rPr>
        <w:t xml:space="preserve"># The probability of not making a type 1 error if you run 100 tests 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100</w:t>
      </w:r>
    </w:p>
    <w:p w14:paraId="4FAC26D8" w14:textId="77777777" w:rsidR="00E24CE5" w:rsidRDefault="00C727DC">
      <w:pPr>
        <w:pStyle w:val="SourceCode"/>
      </w:pPr>
      <w:r>
        <w:rPr>
          <w:rStyle w:val="VerbatimChar"/>
        </w:rPr>
        <w:t>## [1] 0.005920529</w:t>
      </w:r>
    </w:p>
    <w:p w14:paraId="1A5B1718" w14:textId="77777777" w:rsidR="00E24CE5" w:rsidRDefault="00C727DC">
      <w:pPr>
        <w:pStyle w:val="SourceCode"/>
      </w:pPr>
      <w:r>
        <w:rPr>
          <w:rStyle w:val="CommentTok"/>
        </w:rPr>
        <w:t># Chan</w:t>
      </w:r>
      <w:r>
        <w:rPr>
          <w:rStyle w:val="CommentTok"/>
        </w:rPr>
        <w:t>ce that we make at least 1 type 1 error when we do 100 tests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100</w:t>
      </w:r>
    </w:p>
    <w:p w14:paraId="3391B967" w14:textId="77777777" w:rsidR="00E24CE5" w:rsidRDefault="00C727DC">
      <w:pPr>
        <w:pStyle w:val="SourceCode"/>
      </w:pPr>
      <w:r>
        <w:rPr>
          <w:rStyle w:val="VerbatimChar"/>
        </w:rPr>
        <w:t>## [1] 0.9940795</w:t>
      </w:r>
    </w:p>
    <w:p w14:paraId="78827B68" w14:textId="77777777" w:rsidR="00E24CE5" w:rsidRDefault="00C727DC">
      <w:pPr>
        <w:pStyle w:val="FirstParagraph"/>
      </w:pPr>
      <w:r>
        <w:rPr>
          <w:i/>
          <w:iCs/>
        </w:rPr>
        <w:t>Pairwise comparision AFTER ANOVA</w:t>
      </w:r>
      <w:r>
        <w:t xml:space="preserve"> This is where you do every single test on the data</w:t>
      </w:r>
    </w:p>
    <w:p w14:paraId="40C54090" w14:textId="77777777" w:rsidR="00E24CE5" w:rsidRDefault="00C727DC">
      <w:pPr>
        <w:pStyle w:val="BodyText"/>
      </w:pPr>
      <w:r>
        <w:t>Compute a C.I for mui - muj</w:t>
      </w:r>
    </w:p>
    <w:p w14:paraId="6A4AB0D9" w14:textId="77777777" w:rsidR="00E24CE5" w:rsidRDefault="00C727DC">
      <w:pPr>
        <w:pStyle w:val="BodyText"/>
      </w:pPr>
      <w:r>
        <w:t>Pairwaise t-test for difference in means Ho: mu</w:t>
      </w:r>
      <w:r>
        <w:t>i = muj Ha: mui != muj</w:t>
      </w:r>
    </w:p>
    <w:p w14:paraId="4E6F5B2F" w14:textId="77777777" w:rsidR="00E24CE5" w:rsidRDefault="00C727DC">
      <w:pPr>
        <w:pStyle w:val="BodyText"/>
      </w:pPr>
      <w:r>
        <w:rPr>
          <w:i/>
          <w:iCs/>
        </w:rPr>
        <w:t>Modifications</w:t>
      </w:r>
      <w:r>
        <w:t xml:space="preserve"> - estimate any std with sqrt(MSE) = Se - Use teh error d.f for any t-values</w:t>
      </w:r>
    </w:p>
    <w:p w14:paraId="2109F890" w14:textId="77777777" w:rsidR="00E24CE5" w:rsidRDefault="00C727DC">
      <w:pPr>
        <w:pStyle w:val="Heading1"/>
      </w:pPr>
      <w:bookmarkStart w:id="0" w:name="Xba5fb7b8da9c532e6d651b522fabafef5e3ac02"/>
      <w:r>
        <w:t>We assumed in teh null that these all came from the same population.</w:t>
      </w:r>
    </w:p>
    <w:p w14:paraId="169161AA" w14:textId="77777777" w:rsidR="00E24CE5" w:rsidRDefault="00C727DC">
      <w:pPr>
        <w:pStyle w:val="FirstParagraph"/>
      </w:pPr>
      <w:r>
        <w:t>Rather than using these ind groups to see the std, you can use the pooled value of all of the groups; we can estim the population std using the std of the residuals in teh model</w:t>
      </w:r>
    </w:p>
    <w:p w14:paraId="625C76D2" w14:textId="77777777" w:rsidR="00E24CE5" w:rsidRDefault="00C727DC">
      <w:pPr>
        <w:pStyle w:val="BodyText"/>
      </w:pPr>
      <w:r>
        <w:rPr>
          <w:i/>
          <w:iCs/>
        </w:rPr>
        <w:lastRenderedPageBreak/>
        <w:t>Pairwise Inference After ANOVA</w:t>
      </w:r>
      <w:r>
        <w:t xml:space="preserve"> C.I for mui - muj = (ybari - ybarj) +/- t-star</w:t>
      </w:r>
      <w:r>
        <w:rPr>
          <w:i/>
          <w:iCs/>
        </w:rPr>
        <w:t>sqrt(MSE)</w:t>
      </w:r>
      <w:r>
        <w:t>sqrt((1/ni)+(1/nj)) #Note: use the error d.f for the t-star in both the C.I and Test # If 0 is in the C.I then that would give me evidence for a stat sig dif. # The hypothesis testing tells you how unlikely it would be to get that result</w:t>
      </w:r>
    </w:p>
    <w:p w14:paraId="10473BBF" w14:textId="77777777" w:rsidR="00E24CE5" w:rsidRDefault="00C727DC">
      <w:pPr>
        <w:pStyle w:val="BodyText"/>
      </w:pPr>
      <w:r>
        <w:t>Test: Ho:</w:t>
      </w:r>
      <w:r>
        <w:t xml:space="preserve"> mui = muj Ho: mui != muj</w:t>
      </w:r>
    </w:p>
    <w:p w14:paraId="17CBBF9E" w14:textId="77777777" w:rsidR="00E24CE5" w:rsidRDefault="00C727DC">
      <w:pPr>
        <w:pStyle w:val="BodyText"/>
      </w:pPr>
      <w:r>
        <w:t>t = (ybari-ybarj)/(sqrt(MSE)*sqrt((1/ni)+(1/nj)))</w:t>
      </w:r>
    </w:p>
    <w:p w14:paraId="7E82D0D5" w14:textId="77777777" w:rsidR="00E24CE5" w:rsidRDefault="00C727DC">
      <w:pPr>
        <w:pStyle w:val="BodyText"/>
      </w:pPr>
      <w:r>
        <w:rPr>
          <w:b/>
          <w:bCs/>
        </w:rPr>
        <w:t>T-Star tells you how many standard errors i need to go in each direction depending on the sampel size; gives you an approximation for what you think the population difference is</w:t>
      </w:r>
    </w:p>
    <w:p w14:paraId="7B9283AC" w14:textId="77777777" w:rsidR="00E24CE5" w:rsidRDefault="00C727DC">
      <w:pPr>
        <w:pStyle w:val="Compact"/>
        <w:numPr>
          <w:ilvl w:val="0"/>
          <w:numId w:val="3"/>
        </w:numPr>
      </w:pPr>
      <w:r>
        <w:t>Bi</w:t>
      </w:r>
      <w:r>
        <w:t>gger sample, fewer in each direction = trend towards a normal distribution</w:t>
      </w:r>
    </w:p>
    <w:p w14:paraId="3ED246E9" w14:textId="77777777" w:rsidR="00E24CE5" w:rsidRDefault="00C727DC">
      <w:pPr>
        <w:pStyle w:val="Compact"/>
        <w:numPr>
          <w:ilvl w:val="0"/>
          <w:numId w:val="3"/>
        </w:numPr>
      </w:pPr>
      <w:r>
        <w:t>MSE = standard devation of the residuals and it is weighted based on the size of the groups</w:t>
      </w:r>
    </w:p>
    <w:p w14:paraId="23F72200" w14:textId="77777777" w:rsidR="00E24CE5" w:rsidRDefault="00C727DC">
      <w:pPr>
        <w:pStyle w:val="Compact"/>
        <w:numPr>
          <w:ilvl w:val="0"/>
          <w:numId w:val="3"/>
        </w:numPr>
      </w:pPr>
      <w:r>
        <w:t>If zero is in the C.I, then we have evidence</w:t>
      </w:r>
    </w:p>
    <w:p w14:paraId="5AE02D2B" w14:textId="77777777" w:rsidR="00E24CE5" w:rsidRDefault="00C727DC">
      <w:pPr>
        <w:pStyle w:val="FirstParagraph"/>
      </w:pPr>
      <w:r>
        <w:rPr>
          <w:b/>
          <w:bCs/>
        </w:rPr>
        <w:t>T-Test Stat</w:t>
      </w:r>
      <w:r>
        <w:t xml:space="preserve"> </w:t>
      </w:r>
      <w:r>
        <w:rPr>
          <w:b/>
          <w:bCs/>
        </w:rPr>
        <w:t>Is what the actual difference is</w:t>
      </w:r>
      <w:r>
        <w:rPr>
          <w:b/>
          <w:bCs/>
        </w:rPr>
        <w:t xml:space="preserve"> divided by that measure of the standard deviation scales in this way. Tells me how many standard deviations away from the null this data is</w:t>
      </w:r>
    </w:p>
    <w:p w14:paraId="6531BC49" w14:textId="77777777" w:rsidR="00E24CE5" w:rsidRDefault="00C727DC">
      <w:pPr>
        <w:pStyle w:val="BodyText"/>
      </w:pPr>
      <w:r>
        <w:rPr>
          <w:i/>
          <w:iCs/>
        </w:rPr>
        <w:t>Fisher’s LSD</w:t>
      </w:r>
      <w:r>
        <w:t xml:space="preserve"> The least sig difference: adding or subing to those differences to see how much variability there is</w:t>
      </w:r>
    </w:p>
    <w:p w14:paraId="40112B6A" w14:textId="77777777" w:rsidR="00E24CE5" w:rsidRDefault="00C727DC">
      <w:pPr>
        <w:pStyle w:val="BodyText"/>
      </w:pPr>
      <w:r>
        <w:t>L</w:t>
      </w:r>
      <w:r>
        <w:t>SD = t-star</w:t>
      </w:r>
      <w:r>
        <w:rPr>
          <w:i/>
          <w:iCs/>
        </w:rPr>
        <w:t>sqrt(MSE)</w:t>
      </w:r>
      <w:r>
        <w:t>sqrt((1/ni)+(1/nj)) # concludes mui differs from uj if abs(ybari-ybarj)&gt;LSD</w:t>
      </w:r>
    </w:p>
    <w:p w14:paraId="6DBB54C0" w14:textId="77777777" w:rsidR="00E24CE5" w:rsidRDefault="00C727DC">
      <w:pPr>
        <w:pStyle w:val="BodyText"/>
      </w:pPr>
      <w:r>
        <w:rPr>
          <w:i/>
          <w:iCs/>
        </w:rPr>
        <w:t>If looking at the t-distribution</w:t>
      </w:r>
      <w:r>
        <w:t xml:space="preserve"> The thing is centered at zero and we want to know how far in each direction we need to go to get the middle some percent of the</w:t>
      </w:r>
      <w:r>
        <w:t xml:space="preserve"> data (whatever level you’re doing the sig test at); 95% = 0.05 sig level</w:t>
      </w:r>
    </w:p>
    <w:p w14:paraId="46AF4262" w14:textId="77777777" w:rsidR="00E24CE5" w:rsidRDefault="00C727DC">
      <w:pPr>
        <w:pStyle w:val="BodyText"/>
      </w:pPr>
      <w:r>
        <w:t>We want to figure out what t-star is, because it will tell me how many i need to go in each direction. We want the value of t-star is 97.5% of the data under that curve to the left o</w:t>
      </w:r>
      <w:r>
        <w:t xml:space="preserve">f it. </w:t>
      </w:r>
      <w:r>
        <w:rPr>
          <w:b/>
          <w:bCs/>
        </w:rPr>
        <w:t>Look below, this is where we do the code for this</w:t>
      </w:r>
    </w:p>
    <w:p w14:paraId="4C929486" w14:textId="77777777" w:rsidR="00E24CE5" w:rsidRDefault="00C727DC">
      <w:pPr>
        <w:pStyle w:val="SourceCode"/>
      </w:pPr>
      <w:r>
        <w:rPr>
          <w:rStyle w:val="CommentTok"/>
        </w:rPr>
        <w:t xml:space="preserve"># qt, give it an area under the curve, under the t-dist; and it will tell me the t value that is the bound for the left of it. </w:t>
      </w:r>
      <w:r>
        <w:br/>
      </w:r>
      <w:r>
        <w:br/>
      </w:r>
      <w:r>
        <w:rPr>
          <w:rStyle w:val="CommentTok"/>
        </w:rPr>
        <w:t>#We also need df, and it's coming back from the anova model we made.  W</w:t>
      </w:r>
      <w:r>
        <w:rPr>
          <w:rStyle w:val="CommentTok"/>
        </w:rPr>
        <w:t xml:space="preserve">e want the residuals df.  We have 5 groups, because 5 students.  This just gives us an idea of how much we trust the variability of the sample and how well it can predict the population </w:t>
      </w:r>
      <w:r>
        <w:br/>
      </w:r>
      <w:r>
        <w:br/>
      </w:r>
      <w:r>
        <w:rPr>
          <w:rStyle w:val="CommentTok"/>
        </w:rPr>
        <w:t xml:space="preserve"># Big df = big sample, so the sample = more like the population </w:t>
      </w:r>
      <w:r>
        <w:br/>
      </w:r>
      <w:r>
        <w:rPr>
          <w:rStyle w:val="CommentTok"/>
        </w:rPr>
        <w:t># S</w:t>
      </w:r>
      <w:r>
        <w:rPr>
          <w:rStyle w:val="CommentTok"/>
        </w:rPr>
        <w:t xml:space="preserve">mall sample sizes = variability might not predict population as well </w:t>
      </w:r>
      <w:r>
        <w:br/>
      </w:r>
      <w:r>
        <w:br/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FloatTok"/>
        </w:rPr>
        <w:t>-0.05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CommentTok"/>
        </w:rPr>
        <w:t>#Tells you if you go OUTPUT number of standard deviations in each direction of this distribution, then I will capture the middle 95% of the data.</w:t>
      </w:r>
    </w:p>
    <w:p w14:paraId="2E58BA3D" w14:textId="77777777" w:rsidR="00E24CE5" w:rsidRDefault="00C727DC">
      <w:pPr>
        <w:pStyle w:val="SourceCode"/>
      </w:pPr>
      <w:r>
        <w:rPr>
          <w:rStyle w:val="VerbatimChar"/>
        </w:rPr>
        <w:lastRenderedPageBreak/>
        <w:t>## [1] 2.13145</w:t>
      </w:r>
    </w:p>
    <w:p w14:paraId="1CED7CAC" w14:textId="77777777" w:rsidR="00E24CE5" w:rsidRDefault="00C727DC">
      <w:pPr>
        <w:pStyle w:val="SourceCode"/>
      </w:pPr>
      <w:r>
        <w:rPr>
          <w:rStyle w:val="NormalTok"/>
        </w:rPr>
        <w:t xml:space="preserve">t_L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, modS</w:t>
      </w:r>
      <w:r>
        <w:rPr>
          <w:rStyle w:val="SpecialCharTok"/>
        </w:rPr>
        <w:t>$</w:t>
      </w:r>
      <w:r>
        <w:rPr>
          <w:rStyle w:val="NormalTok"/>
        </w:rPr>
        <w:t>df.residual)</w:t>
      </w:r>
      <w:r>
        <w:br/>
      </w:r>
      <w:r>
        <w:br/>
      </w:r>
      <w:r>
        <w:rPr>
          <w:rStyle w:val="CommentTok"/>
        </w:rPr>
        <w:t xml:space="preserve">#WE want to make a prediction for the difference in population of the two groups, so we need to go 2.xxx standard deviations in each direction; we will calc the std by the sqrt(MSE)*sqrt((1/ni)+(1/nj)) ((This is the last </w:t>
      </w:r>
      <w:r>
        <w:rPr>
          <w:rStyle w:val="CommentTok"/>
        </w:rPr>
        <w:t>half of the LSD model))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S)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This looks at the anova table output from the summary, that's what teh 1 is; the 3 gives me the third column and all rows; the 2 gives the second element of the 3rd column is what we are pulling ou</w:t>
      </w:r>
      <w:r>
        <w:rPr>
          <w:rStyle w:val="CommentTok"/>
        </w:rPr>
        <w:t>t</w:t>
      </w:r>
      <w:r>
        <w:br/>
      </w:r>
      <w:r>
        <w:br/>
      </w:r>
      <w:r>
        <w:rPr>
          <w:rStyle w:val="NormalTok"/>
        </w:rPr>
        <w:t xml:space="preserve">LSD </w:t>
      </w:r>
      <w:r>
        <w:rPr>
          <w:rStyle w:val="OtherTok"/>
        </w:rPr>
        <w:t>=</w:t>
      </w:r>
      <w:r>
        <w:rPr>
          <w:rStyle w:val="NormalTok"/>
        </w:rPr>
        <w:t xml:space="preserve"> t_LSD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t is 4 because each student took 4 exams </w:t>
      </w:r>
      <w:r>
        <w:br/>
      </w:r>
      <w:r>
        <w:rPr>
          <w:rStyle w:val="NormalTok"/>
        </w:rPr>
        <w:t>LSD</w:t>
      </w:r>
    </w:p>
    <w:p w14:paraId="5DD48309" w14:textId="77777777" w:rsidR="00E24CE5" w:rsidRDefault="00C727DC">
      <w:pPr>
        <w:pStyle w:val="SourceCode"/>
      </w:pPr>
      <w:r>
        <w:rPr>
          <w:rStyle w:val="VerbatimChar"/>
        </w:rPr>
        <w:t>## [1] 16.27921</w:t>
      </w:r>
    </w:p>
    <w:p w14:paraId="3CB3E515" w14:textId="77777777" w:rsidR="00E24CE5" w:rsidRDefault="00C727DC">
      <w:pPr>
        <w:pStyle w:val="FirstParagraph"/>
      </w:pPr>
      <w:r>
        <w:rPr>
          <w:i/>
          <w:iCs/>
        </w:rPr>
        <w:t>Interpreting the results above:</w:t>
      </w:r>
      <w:r>
        <w:t xml:space="preserve"> </w:t>
      </w:r>
      <w:r>
        <w:t>If we do each test basically at the 5% sig level, if any of your group means are more than this amount different, we have sig evidence to say there is a difference there;</w:t>
      </w:r>
    </w:p>
    <w:p w14:paraId="5C683749" w14:textId="77777777" w:rsidR="00E24CE5" w:rsidRDefault="00C727DC">
      <w:pPr>
        <w:pStyle w:val="BodyText"/>
      </w:pPr>
      <w:r>
        <w:t>we are predicting the mean s bt any two groups are this much or less by chance</w:t>
      </w:r>
    </w:p>
    <w:p w14:paraId="251DD180" w14:textId="77777777" w:rsidR="00E24CE5" w:rsidRDefault="00C727DC">
      <w:pPr>
        <w:pStyle w:val="BodyText"/>
      </w:pPr>
      <w:r>
        <w:rPr>
          <w:i/>
          <w:iCs/>
        </w:rPr>
        <w:t xml:space="preserve">ANOVA </w:t>
      </w:r>
      <w:r>
        <w:rPr>
          <w:i/>
          <w:iCs/>
        </w:rPr>
        <w:t>for Grades vs Students</w:t>
      </w:r>
      <w:r>
        <w:t xml:space="preserve"> - Every compariasion we make; everyone’s score ocmpared with bud’s are more than 16.33 apart; so we have evideicent to say barb and bettey are different and others as well.</w:t>
      </w:r>
    </w:p>
    <w:p w14:paraId="03FAD726" w14:textId="77777777" w:rsidR="00E24CE5" w:rsidRDefault="00C727DC">
      <w:pPr>
        <w:pStyle w:val="Compact"/>
        <w:numPr>
          <w:ilvl w:val="0"/>
          <w:numId w:val="4"/>
        </w:numPr>
      </w:pPr>
      <w:r>
        <w:t xml:space="preserve">THe multiplicity is an issue here; We are doing these tests </w:t>
      </w:r>
      <w:r>
        <w:t>at the 0.05 level, there are chances of making a type 1 error. This is a small example, but as it gets bigger it could be an error</w:t>
      </w:r>
    </w:p>
    <w:p w14:paraId="491C7065" w14:textId="77777777" w:rsidR="00E24CE5" w:rsidRDefault="00C727DC">
      <w:pPr>
        <w:pStyle w:val="FirstParagraph"/>
      </w:pPr>
      <w:r>
        <w:rPr>
          <w:i/>
          <w:iCs/>
        </w:rPr>
        <w:t>The Problem of Multiplicity</w:t>
      </w:r>
      <w:r>
        <w:t xml:space="preserve"> - When doing many pairwise comparisions there is an increased change to make a type 1 error (find</w:t>
      </w:r>
      <w:r>
        <w:t xml:space="preserve"> a false difference) - Fisher’s LSD may be too lenient</w:t>
      </w:r>
    </w:p>
    <w:p w14:paraId="6310B73E" w14:textId="77777777" w:rsidR="00E24CE5" w:rsidRDefault="00C727DC">
      <w:pPr>
        <w:pStyle w:val="BodyText"/>
      </w:pPr>
      <w:r>
        <w:rPr>
          <w:i/>
          <w:iCs/>
        </w:rPr>
        <w:t>Possible fizes</w:t>
      </w:r>
      <w:r>
        <w:t xml:space="preserve"> - Do only a few preplaed comparsions - Use a smaller alpha for each test</w:t>
      </w:r>
    </w:p>
    <w:p w14:paraId="1352BC96" w14:textId="77777777" w:rsidR="00E24CE5" w:rsidRDefault="00C727DC">
      <w:pPr>
        <w:pStyle w:val="BodyText"/>
      </w:pPr>
      <w:r>
        <w:t>OR</w:t>
      </w:r>
    </w:p>
    <w:p w14:paraId="68199205" w14:textId="77777777" w:rsidR="00E24CE5" w:rsidRDefault="00C727DC">
      <w:pPr>
        <w:pStyle w:val="BodyText"/>
      </w:pPr>
      <w:r>
        <w:rPr>
          <w:b/>
          <w:bCs/>
        </w:rPr>
        <w:t>Bonferroni Adjustment</w:t>
      </w:r>
      <w:r>
        <w:t xml:space="preserve"> When doing m tests with a </w:t>
      </w:r>
      <w:r>
        <w:rPr>
          <w:i/>
          <w:iCs/>
        </w:rPr>
        <w:t>overall</w:t>
      </w:r>
      <w:r>
        <w:t xml:space="preserve"> error rate of alpha-star, use alpha </w:t>
      </w:r>
      <w:r>
        <w:rPr>
          <w:vertAlign w:val="subscript"/>
        </w:rPr>
        <w:t>=</w:t>
      </w:r>
      <w:r>
        <w:t xml:space="preserve"> alpha-star/m for</w:t>
      </w:r>
      <w:r>
        <w:t xml:space="preserve"> each test</w:t>
      </w:r>
    </w:p>
    <w:p w14:paraId="3803A741" w14:textId="77777777" w:rsidR="00E24CE5" w:rsidRDefault="00C727DC">
      <w:pPr>
        <w:numPr>
          <w:ilvl w:val="0"/>
          <w:numId w:val="5"/>
        </w:numPr>
      </w:pPr>
      <w:r>
        <w:rPr>
          <w:i/>
          <w:iCs/>
        </w:rPr>
        <w:t>This adjustment, basically lowering the levels of each one of the individual tests. So the chance of making a tpye 1 error for all the tests together can be defined and then from there you can figure out how twhat a sig level you need for each i</w:t>
      </w:r>
      <w:r>
        <w:rPr>
          <w:i/>
          <w:iCs/>
        </w:rPr>
        <w:t>ndividual test</w:t>
      </w:r>
    </w:p>
    <w:p w14:paraId="7F342F7E" w14:textId="77777777" w:rsidR="00E24CE5" w:rsidRDefault="00C727DC">
      <w:pPr>
        <w:numPr>
          <w:ilvl w:val="0"/>
          <w:numId w:val="5"/>
        </w:numPr>
      </w:pPr>
      <w:r>
        <w:t xml:space="preserve">Bonferroni is going to let us do everything at the 0.05 level, and not a bigger aggregate of this </w:t>
      </w:r>
      <w:r>
        <w:rPr>
          <w:b/>
          <w:bCs/>
        </w:rPr>
        <w:t>That’s really useful</w:t>
      </w:r>
    </w:p>
    <w:p w14:paraId="100EEE89" w14:textId="77777777" w:rsidR="00E24CE5" w:rsidRDefault="00C727DC">
      <w:pPr>
        <w:numPr>
          <w:ilvl w:val="0"/>
          <w:numId w:val="5"/>
        </w:numPr>
      </w:pPr>
      <w:r>
        <w:lastRenderedPageBreak/>
        <w:t>IT does this by reducing the smaller alpha for each test. Reduce it by dividing the sig level by whatever number of comparisions you want to do.</w:t>
      </w:r>
    </w:p>
    <w:p w14:paraId="27E1B7B1" w14:textId="77777777" w:rsidR="00E24CE5" w:rsidRDefault="00C727DC">
      <w:pPr>
        <w:numPr>
          <w:ilvl w:val="0"/>
          <w:numId w:val="5"/>
        </w:numPr>
      </w:pPr>
      <w:r>
        <w:t xml:space="preserve">If I want the overall sig to be 0.05 I need to divide that by 10 (because there are 10 comparisons), then each </w:t>
      </w:r>
      <w:r>
        <w:t>test will be done at the 0.005 level.</w:t>
      </w:r>
    </w:p>
    <w:p w14:paraId="1950C470" w14:textId="77777777" w:rsidR="00E24CE5" w:rsidRDefault="00C727DC">
      <w:pPr>
        <w:pStyle w:val="SourceCode"/>
      </w:pPr>
      <w:r>
        <w:rPr>
          <w:rStyle w:val="CommentTok"/>
        </w:rPr>
        <w:t>#Bonferroni Method</w:t>
      </w:r>
      <w:r>
        <w:br/>
      </w:r>
      <w:r>
        <w:rPr>
          <w:rStyle w:val="CommentTok"/>
        </w:rPr>
        <w:t># No type 1 error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10</w:t>
      </w:r>
    </w:p>
    <w:p w14:paraId="4A8CCCEF" w14:textId="77777777" w:rsidR="00E24CE5" w:rsidRDefault="00C727DC">
      <w:pPr>
        <w:pStyle w:val="SourceCode"/>
      </w:pPr>
      <w:r>
        <w:rPr>
          <w:rStyle w:val="VerbatimChar"/>
        </w:rPr>
        <w:t>## [1] 0.9511101</w:t>
      </w:r>
    </w:p>
    <w:p w14:paraId="169EDB45" w14:textId="77777777" w:rsidR="00E24CE5" w:rsidRDefault="00C727DC">
      <w:pPr>
        <w:pStyle w:val="SourceCode"/>
      </w:pPr>
      <w:r>
        <w:rPr>
          <w:rStyle w:val="CommentTok"/>
        </w:rPr>
        <w:t># At least 1 type 1 error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10</w:t>
      </w:r>
    </w:p>
    <w:p w14:paraId="674EB5DD" w14:textId="77777777" w:rsidR="00E24CE5" w:rsidRDefault="00C727DC">
      <w:pPr>
        <w:pStyle w:val="SourceCode"/>
      </w:pPr>
      <w:r>
        <w:rPr>
          <w:rStyle w:val="VerbatimChar"/>
        </w:rPr>
        <w:t>## [1] 0.04888987</w:t>
      </w:r>
    </w:p>
    <w:p w14:paraId="51A3CA48" w14:textId="77777777" w:rsidR="00E24CE5" w:rsidRDefault="00C727DC">
      <w:pPr>
        <w:pStyle w:val="FirstParagraph"/>
      </w:pPr>
      <w:r>
        <w:t>All that really changes, are the number of std that you have to go to trap that middle value gets bigger</w:t>
      </w:r>
    </w:p>
    <w:p w14:paraId="139414AF" w14:textId="77777777" w:rsidR="00E24CE5" w:rsidRDefault="00C727DC">
      <w:pPr>
        <w:pStyle w:val="BodyText"/>
      </w:pPr>
      <w:r>
        <w:t>We have to go much wider to track Bonferroni effect; and by going wider, we ar emaking it less likely that we make a type 1 error, but we are also dema</w:t>
      </w:r>
      <w:r>
        <w:t>nding that we have stronger evidence of a difference to see that sig difference</w:t>
      </w:r>
    </w:p>
    <w:p w14:paraId="32EA3FF6" w14:textId="77777777" w:rsidR="00E24CE5" w:rsidRDefault="00C727DC">
      <w:pPr>
        <w:pStyle w:val="BodyText"/>
      </w:pPr>
      <w:r>
        <w:rPr>
          <w:i/>
          <w:iCs/>
        </w:rPr>
        <w:t>ANOVA for Grades vs Students</w:t>
      </w:r>
    </w:p>
    <w:p w14:paraId="5FA497A8" w14:textId="77777777" w:rsidR="00E24CE5" w:rsidRDefault="00C727DC">
      <w:pPr>
        <w:pStyle w:val="BodyText"/>
      </w:pPr>
      <w:r>
        <w:rPr>
          <w:i/>
          <w:iCs/>
        </w:rPr>
        <w:t>How to calculate the Bonferroni t-value</w:t>
      </w:r>
      <w:r>
        <w:t xml:space="preserve"> See below:</w:t>
      </w:r>
    </w:p>
    <w:p w14:paraId="485AF953" w14:textId="77777777" w:rsidR="00E24CE5" w:rsidRDefault="00C727DC">
      <w:pPr>
        <w:pStyle w:val="BodyText"/>
      </w:pPr>
      <w:r>
        <w:t>We get a value of 25, so using this method, we have to be 25 difference in term of average score</w:t>
      </w:r>
      <w:r>
        <w:t xml:space="preserve"> to show some sig dif bt groups</w:t>
      </w:r>
    </w:p>
    <w:p w14:paraId="651BB134" w14:textId="77777777" w:rsidR="00E24CE5" w:rsidRDefault="00C727DC">
      <w:pPr>
        <w:pStyle w:val="BodyText"/>
      </w:pPr>
      <w:r>
        <w:t>The results are the same because of our data, but for other examples there may be a different conclusion</w:t>
      </w:r>
    </w:p>
    <w:p w14:paraId="7269FFBD" w14:textId="77777777" w:rsidR="00E24CE5" w:rsidRDefault="00C727DC">
      <w:pPr>
        <w:pStyle w:val="BodyText"/>
      </w:pPr>
      <w:r>
        <w:rPr>
          <w:b/>
          <w:bCs/>
        </w:rPr>
        <w:t>Things to not do</w:t>
      </w:r>
      <w:r>
        <w:t xml:space="preserve"> - DOnt p-value hack; don’t choose what fits your narrative</w:t>
      </w:r>
    </w:p>
    <w:p w14:paraId="6784EC6B" w14:textId="77777777" w:rsidR="00E24CE5" w:rsidRDefault="00C727DC">
      <w:pPr>
        <w:pStyle w:val="SourceCode"/>
      </w:pPr>
      <w:r>
        <w:rPr>
          <w:rStyle w:val="NormalTok"/>
        </w:rPr>
        <w:t xml:space="preserve">t_b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, modS</w:t>
      </w:r>
      <w:r>
        <w:rPr>
          <w:rStyle w:val="SpecialCharTok"/>
        </w:rPr>
        <w:t>$</w:t>
      </w:r>
      <w:r>
        <w:rPr>
          <w:rStyle w:val="NormalTok"/>
        </w:rPr>
        <w:t xml:space="preserve">df.residual) </w:t>
      </w:r>
      <w:r>
        <w:rPr>
          <w:rStyle w:val="CommentTok"/>
        </w:rPr>
        <w:t xml:space="preserve"># What changed is the division by 10 ebcause of the total number of comparisions we wnat to do </w:t>
      </w:r>
      <w:r>
        <w:br/>
      </w:r>
      <w:r>
        <w:br/>
      </w:r>
      <w:r>
        <w:rPr>
          <w:rStyle w:val="NormalTok"/>
        </w:rPr>
        <w:t xml:space="preserve">BSD </w:t>
      </w:r>
      <w:r>
        <w:rPr>
          <w:rStyle w:val="OtherTok"/>
        </w:rPr>
        <w:t>=</w:t>
      </w:r>
      <w:r>
        <w:rPr>
          <w:rStyle w:val="NormalTok"/>
        </w:rPr>
        <w:t xml:space="preserve"> t_bf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SD</w:t>
      </w:r>
    </w:p>
    <w:p w14:paraId="716EC153" w14:textId="77777777" w:rsidR="00E24CE5" w:rsidRDefault="00C727DC">
      <w:pPr>
        <w:pStyle w:val="SourceCode"/>
      </w:pPr>
      <w:r>
        <w:rPr>
          <w:rStyle w:val="VerbatimChar"/>
        </w:rPr>
        <w:t>## [1] 25.09753</w:t>
      </w:r>
    </w:p>
    <w:p w14:paraId="40FB820A" w14:textId="77777777" w:rsidR="00E24CE5" w:rsidRDefault="00C727DC">
      <w:pPr>
        <w:pStyle w:val="FirstParagraph"/>
      </w:pPr>
      <w:r>
        <w:rPr>
          <w:i/>
          <w:iCs/>
        </w:rPr>
        <w:t>Tukey’s HSD: Honestly Sig Dif</w:t>
      </w:r>
      <w:r>
        <w:t xml:space="preserve"> </w:t>
      </w:r>
      <w:r>
        <w:rPr>
          <w:i/>
          <w:iCs/>
        </w:rPr>
        <w:t>Replace t-star with value of q-star from teh studentized range distrib</w:t>
      </w:r>
      <w:r>
        <w:rPr>
          <w:i/>
          <w:iCs/>
        </w:rPr>
        <w:t>ution with R</w:t>
      </w:r>
    </w:p>
    <w:p w14:paraId="0BB8A143" w14:textId="77777777" w:rsidR="00E24CE5" w:rsidRDefault="00C727DC">
      <w:pPr>
        <w:pStyle w:val="BodyText"/>
      </w:pPr>
      <w:r>
        <w:t>HSD = (q-star/sqrt(2))</w:t>
      </w:r>
      <w:r>
        <w:rPr>
          <w:i/>
          <w:iCs/>
        </w:rPr>
        <w:t>sqrt(MSE)</w:t>
      </w:r>
      <w:r>
        <w:t>sqrt((1/ni)+(1/nj))</w:t>
      </w:r>
    </w:p>
    <w:p w14:paraId="450F42D5" w14:textId="77777777" w:rsidR="00E24CE5" w:rsidRDefault="00C727DC">
      <w:pPr>
        <w:pStyle w:val="BodyText"/>
      </w:pPr>
      <w:r>
        <w:t>q-star depends on slpha, # groups = K, and error df</w:t>
      </w:r>
    </w:p>
    <w:p w14:paraId="7583C7C2" w14:textId="77777777" w:rsidR="00E24CE5" w:rsidRDefault="00C727DC">
      <w:pPr>
        <w:pStyle w:val="BodyText"/>
      </w:pPr>
      <w:r>
        <w:t>tukey’s test is a bit more in the middle when it comes up with getting the dif values</w:t>
      </w:r>
    </w:p>
    <w:p w14:paraId="5B934A45" w14:textId="77777777" w:rsidR="00E24CE5" w:rsidRDefault="00C727DC">
      <w:pPr>
        <w:numPr>
          <w:ilvl w:val="0"/>
          <w:numId w:val="6"/>
        </w:numPr>
      </w:pPr>
      <w:r>
        <w:lastRenderedPageBreak/>
        <w:t>trying to get some middle group where we reduce the ch</w:t>
      </w:r>
      <w:r>
        <w:t>ance of a type 1 error, but not reducing it as much as the last case where we are inflating the case of making a type 2 error.</w:t>
      </w:r>
    </w:p>
    <w:p w14:paraId="3C952F61" w14:textId="77777777" w:rsidR="00E24CE5" w:rsidRDefault="00C727DC">
      <w:pPr>
        <w:numPr>
          <w:ilvl w:val="0"/>
          <w:numId w:val="6"/>
        </w:numPr>
      </w:pPr>
      <w:r>
        <w:t>the only change you see here is how many standard deivations you need to go in each difrection; it’s somewhere no quite in the mi</w:t>
      </w:r>
      <w:r>
        <w:t>ddle; but its not as big as the last value</w:t>
      </w:r>
    </w:p>
    <w:p w14:paraId="42476ECF" w14:textId="77777777" w:rsidR="00E24CE5" w:rsidRDefault="00C727DC">
      <w:pPr>
        <w:numPr>
          <w:ilvl w:val="0"/>
          <w:numId w:val="6"/>
        </w:numPr>
      </w:pPr>
      <w:r>
        <w:t>Tukey’s is more the middle ground for what we would expect to see by chance</w:t>
      </w:r>
    </w:p>
    <w:p w14:paraId="4972DB7B" w14:textId="77777777" w:rsidR="00E24CE5" w:rsidRDefault="00C727DC">
      <w:pPr>
        <w:pStyle w:val="SourceCode"/>
      </w:pPr>
      <w:r>
        <w:rPr>
          <w:rStyle w:val="NormalTok"/>
        </w:rPr>
        <w:t xml:space="preserve">H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tuke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FloatTok"/>
        </w:rPr>
        <w:t>-0.0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modS</w:t>
      </w:r>
      <w:r>
        <w:rPr>
          <w:rStyle w:val="SpecialCharTok"/>
        </w:rPr>
        <w:t>$</w:t>
      </w:r>
      <w:r>
        <w:rPr>
          <w:rStyle w:val="NormalTok"/>
        </w:rPr>
        <w:t xml:space="preserve">df.residu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65AE72E" w14:textId="77777777" w:rsidR="00E24CE5" w:rsidRDefault="00C727DC">
      <w:pPr>
        <w:pStyle w:val="FirstParagraph"/>
      </w:pPr>
      <w:r>
        <w:rPr>
          <w:i/>
          <w:iCs/>
        </w:rPr>
        <w:t>How can this be automated better by R?</w:t>
      </w:r>
      <w:r>
        <w:t xml:space="preserve"> </w:t>
      </w:r>
      <w:r>
        <w:rPr>
          <w:i/>
          <w:iCs/>
        </w:rPr>
        <w:t>Automating the LSD and Bonferroni in R</w:t>
      </w:r>
    </w:p>
    <w:p w14:paraId="7863C652" w14:textId="77777777" w:rsidR="00E24CE5" w:rsidRDefault="00C727DC">
      <w:pPr>
        <w:pStyle w:val="Compact"/>
        <w:numPr>
          <w:ilvl w:val="0"/>
          <w:numId w:val="7"/>
        </w:numPr>
      </w:pPr>
      <w:r>
        <w:t>Som eof the pvalues have changed</w:t>
      </w:r>
    </w:p>
    <w:p w14:paraId="26BC263C" w14:textId="77777777" w:rsidR="00E24CE5" w:rsidRDefault="00C727DC">
      <w:pPr>
        <w:pStyle w:val="FirstParagraph"/>
      </w:pPr>
      <w:r>
        <w:rPr>
          <w:b/>
          <w:bCs/>
        </w:rPr>
        <w:t>LSD Method:</w:t>
      </w:r>
    </w:p>
    <w:p w14:paraId="1B139BBF" w14:textId="77777777" w:rsidR="00E24CE5" w:rsidRDefault="00C727DC">
      <w:pPr>
        <w:pStyle w:val="SourceCode"/>
      </w:pPr>
      <w:r>
        <w:rPr>
          <w:rStyle w:val="FunctionTok"/>
        </w:rPr>
        <w:t>pairwise.t.test</w:t>
      </w:r>
      <w:r>
        <w:rPr>
          <w:rStyle w:val="NormalTok"/>
        </w:rPr>
        <w:t>(Exams4</w:t>
      </w:r>
      <w:r>
        <w:rPr>
          <w:rStyle w:val="SpecialCharTok"/>
        </w:rPr>
        <w:t>$</w:t>
      </w:r>
      <w:r>
        <w:rPr>
          <w:rStyle w:val="NormalTok"/>
        </w:rPr>
        <w:t>Grade, Exams4</w:t>
      </w:r>
      <w:r>
        <w:rPr>
          <w:rStyle w:val="SpecialCharTok"/>
        </w:rPr>
        <w:t>$</w:t>
      </w:r>
      <w:r>
        <w:rPr>
          <w:rStyle w:val="NormalTok"/>
        </w:rPr>
        <w:t xml:space="preserve">Student, </w:t>
      </w:r>
      <w:r>
        <w:rPr>
          <w:rStyle w:val="AttributeTok"/>
        </w:rPr>
        <w:t>p.adj =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NormalTok"/>
        </w:rPr>
        <w:t xml:space="preserve">) </w:t>
      </w:r>
      <w:r>
        <w:rPr>
          <w:rStyle w:val="CommentTok"/>
        </w:rPr>
        <w:t># What this is doing is doing each individual pairs of hypothesis test.</w:t>
      </w:r>
      <w:r>
        <w:rPr>
          <w:rStyle w:val="CommentTok"/>
        </w:rPr>
        <w:t xml:space="preserve">  It's not calcuing the conf int.  It's teh same idea; where if the pvalue is below 0.05, then the dif bt these must be bigger than that 16.3 or something in the previous calculations. </w:t>
      </w:r>
    </w:p>
    <w:p w14:paraId="5A4AC0F5" w14:textId="77777777" w:rsidR="00E24CE5" w:rsidRDefault="00C727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ams4$Grade and Exams4$Stude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Barb    Betsy   Bill    Bob    </w:t>
      </w:r>
      <w:r>
        <w:br/>
      </w:r>
      <w:r>
        <w:rPr>
          <w:rStyle w:val="VerbatimChar"/>
        </w:rPr>
        <w:t xml:space="preserve">## Betsy 0.05357 -       -       -      </w:t>
      </w:r>
      <w:r>
        <w:br/>
      </w:r>
      <w:r>
        <w:rPr>
          <w:rStyle w:val="VerbatimChar"/>
        </w:rPr>
        <w:t xml:space="preserve">## Bill  0.60812 0.13699 -       -      </w:t>
      </w:r>
      <w:r>
        <w:br/>
      </w:r>
      <w:r>
        <w:rPr>
          <w:rStyle w:val="VerbatimChar"/>
        </w:rPr>
        <w:t>## Bob   0.31148 0.31148 0.</w:t>
      </w:r>
      <w:r>
        <w:rPr>
          <w:rStyle w:val="VerbatimChar"/>
        </w:rPr>
        <w:t xml:space="preserve">60812 -      </w:t>
      </w:r>
      <w:r>
        <w:br/>
      </w:r>
      <w:r>
        <w:rPr>
          <w:rStyle w:val="VerbatimChar"/>
        </w:rPr>
        <w:t>## Bud   0.00229 3.8e-05 0.00079 0.00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none</w:t>
      </w:r>
    </w:p>
    <w:p w14:paraId="00D9574A" w14:textId="77777777" w:rsidR="00E24CE5" w:rsidRDefault="00C727DC">
      <w:pPr>
        <w:pStyle w:val="SourceCode"/>
      </w:pPr>
      <w:r>
        <w:rPr>
          <w:rStyle w:val="CommentTok"/>
        </w:rPr>
        <w:t xml:space="preserve"># We see where the differences are in this table </w:t>
      </w:r>
      <w:r>
        <w:br/>
      </w:r>
      <w:r>
        <w:rPr>
          <w:rStyle w:val="CommentTok"/>
        </w:rPr>
        <w:t xml:space="preserve"># We see what we saw with the confidence intervals, where one student has a sig difference, but others dont.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The table isn't filled out because where the dashes are, we already have those valeus; we have already compared bob and bill, but bill and bob would give us the same number</w:t>
      </w:r>
    </w:p>
    <w:p w14:paraId="2CF67505" w14:textId="77777777" w:rsidR="00E24CE5" w:rsidRDefault="00C727DC">
      <w:pPr>
        <w:pStyle w:val="FirstParagraph"/>
      </w:pPr>
      <w:r>
        <w:rPr>
          <w:b/>
          <w:bCs/>
        </w:rPr>
        <w:t>Bonferroni Method in R</w:t>
      </w:r>
    </w:p>
    <w:p w14:paraId="05F41112" w14:textId="77777777" w:rsidR="00E24CE5" w:rsidRDefault="00C727DC">
      <w:pPr>
        <w:pStyle w:val="SourceCode"/>
      </w:pPr>
      <w:r>
        <w:rPr>
          <w:rStyle w:val="FunctionTok"/>
        </w:rPr>
        <w:t>pairwise.t.test</w:t>
      </w:r>
      <w:r>
        <w:rPr>
          <w:rStyle w:val="NormalTok"/>
        </w:rPr>
        <w:t>(Exams4</w:t>
      </w:r>
      <w:r>
        <w:rPr>
          <w:rStyle w:val="SpecialCharTok"/>
        </w:rPr>
        <w:t>$</w:t>
      </w:r>
      <w:r>
        <w:rPr>
          <w:rStyle w:val="NormalTok"/>
        </w:rPr>
        <w:t>Grade, Exams4</w:t>
      </w:r>
      <w:r>
        <w:rPr>
          <w:rStyle w:val="SpecialCharTok"/>
        </w:rPr>
        <w:t>$</w:t>
      </w:r>
      <w:r>
        <w:rPr>
          <w:rStyle w:val="NormalTok"/>
        </w:rPr>
        <w:t xml:space="preserve">Student, </w:t>
      </w:r>
      <w:r>
        <w:rPr>
          <w:rStyle w:val="AttributeTok"/>
        </w:rPr>
        <w:t>p.adj =</w:t>
      </w:r>
      <w:r>
        <w:rPr>
          <w:rStyle w:val="NormalTok"/>
        </w:rPr>
        <w:t xml:space="preserve"> </w:t>
      </w:r>
      <w:r>
        <w:rPr>
          <w:rStyle w:val="StringTok"/>
        </w:rPr>
        <w:t>'bonf'</w:t>
      </w:r>
      <w:r>
        <w:rPr>
          <w:rStyle w:val="NormalTok"/>
        </w:rPr>
        <w:t>)</w:t>
      </w:r>
    </w:p>
    <w:p w14:paraId="7F3F8CC1" w14:textId="77777777" w:rsidR="00E24CE5" w:rsidRDefault="00C727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ams4$Grade and Exams4$Student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Barb    Betsy   Bill    Bob    </w:t>
      </w:r>
      <w:r>
        <w:br/>
      </w:r>
      <w:r>
        <w:rPr>
          <w:rStyle w:val="VerbatimChar"/>
        </w:rPr>
        <w:t xml:space="preserve">## Betsy 0.53567 -       -       -      </w:t>
      </w:r>
      <w:r>
        <w:br/>
      </w:r>
      <w:r>
        <w:rPr>
          <w:rStyle w:val="VerbatimChar"/>
        </w:rPr>
        <w:t xml:space="preserve">## Bill  1.00000 1.00000 -       -      </w:t>
      </w:r>
      <w:r>
        <w:br/>
      </w:r>
      <w:r>
        <w:rPr>
          <w:rStyle w:val="VerbatimChar"/>
        </w:rPr>
        <w:t>## Bob   1.0000</w:t>
      </w:r>
      <w:r>
        <w:rPr>
          <w:rStyle w:val="VerbatimChar"/>
        </w:rPr>
        <w:t xml:space="preserve">0 1.00000 1.00000 -      </w:t>
      </w:r>
      <w:r>
        <w:br/>
      </w:r>
      <w:r>
        <w:rPr>
          <w:rStyle w:val="VerbatimChar"/>
        </w:rPr>
        <w:t>## Bud   0.02293 0.00038 0.00789 0.00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4407CCEC" w14:textId="77777777" w:rsidR="00E24CE5" w:rsidRDefault="00C727DC">
      <w:pPr>
        <w:pStyle w:val="SourceCode"/>
      </w:pPr>
      <w:r>
        <w:rPr>
          <w:rStyle w:val="CommentTok"/>
        </w:rPr>
        <w:t xml:space="preserve"># Similar, but the bonferronia adjustment </w:t>
      </w:r>
      <w:r>
        <w:br/>
      </w:r>
      <w:r>
        <w:rPr>
          <w:rStyle w:val="CommentTok"/>
        </w:rPr>
        <w:t xml:space="preserve"># A little differently done by R; </w:t>
      </w:r>
      <w:r>
        <w:br/>
      </w:r>
      <w:r>
        <w:rPr>
          <w:rStyle w:val="CommentTok"/>
        </w:rPr>
        <w:t xml:space="preserve"># When we made the C.I, we adj the sig level of test based on the </w:t>
      </w:r>
      <w:r>
        <w:rPr>
          <w:rStyle w:val="CommentTok"/>
        </w:rPr>
        <w:t>number of groups we had; we lowered teh sig level, which made me needs a lower pvalue to find a difference</w:t>
      </w:r>
      <w:r>
        <w:br/>
      </w:r>
      <w:r>
        <w:rPr>
          <w:rStyle w:val="CommentTok"/>
        </w:rPr>
        <w:t># R's difference: it's calc the pvalues in the same way for the LSD method, then multiplying that by the number of comparisions; so rather than compa</w:t>
      </w:r>
      <w:r>
        <w:rPr>
          <w:rStyle w:val="CommentTok"/>
        </w:rPr>
        <w:t xml:space="preserve">riting the orignal pvalue to the smaller sig level, it's comparing an inflated pvalue to that same sig level </w:t>
      </w:r>
      <w:r>
        <w:br/>
      </w:r>
      <w:r>
        <w:rPr>
          <w:rStyle w:val="CommentTok"/>
        </w:rPr>
        <w:t xml:space="preserve"># Mathmatically its teh same thing, and you can se it here </w:t>
      </w:r>
      <w:r>
        <w:br/>
      </w:r>
      <w:r>
        <w:br/>
      </w:r>
      <w:r>
        <w:rPr>
          <w:rStyle w:val="CommentTok"/>
        </w:rPr>
        <w:t># The 1st for the pvalues show it is mult the last case by 10 and if its 1, that's th</w:t>
      </w:r>
      <w:r>
        <w:rPr>
          <w:rStyle w:val="CommentTok"/>
        </w:rPr>
        <w:t xml:space="preserve">e upper limit because you cant have a prob higher than that </w:t>
      </w:r>
      <w:r>
        <w:br/>
      </w:r>
      <w:r>
        <w:br/>
      </w:r>
      <w:r>
        <w:rPr>
          <w:rStyle w:val="CommentTok"/>
        </w:rPr>
        <w:t># THis compares each of the pvalues to the same 0.05 level since they are all being multiplyed by 10</w:t>
      </w:r>
      <w:r>
        <w:br/>
      </w:r>
      <w:r>
        <w:br/>
      </w:r>
      <w:r>
        <w:rPr>
          <w:rStyle w:val="CommentTok"/>
        </w:rPr>
        <w:t># Bud is the big difference dude here again</w:t>
      </w:r>
    </w:p>
    <w:p w14:paraId="7A4D6541" w14:textId="77777777" w:rsidR="00E24CE5" w:rsidRDefault="00C727DC">
      <w:pPr>
        <w:pStyle w:val="FirstParagraph"/>
      </w:pPr>
      <w:r>
        <w:rPr>
          <w:i/>
          <w:iCs/>
        </w:rPr>
        <w:t>Tukey Function</w:t>
      </w:r>
      <w:r>
        <w:t xml:space="preserve"> Does the middle ground of making </w:t>
      </w:r>
      <w:r>
        <w:t>type one and type 2 errors;</w:t>
      </w:r>
    </w:p>
    <w:p w14:paraId="0632618F" w14:textId="77777777" w:rsidR="00E24CE5" w:rsidRDefault="00C727DC">
      <w:pPr>
        <w:pStyle w:val="BodyText"/>
      </w:pPr>
      <w:r>
        <w:t>diff = diff in mean scores for each pair - lower and upper = 95% conf int using the Tukey’s distribution - Trying to see if 0 in this distribution or not, if 0 is in it, we are predicting that there could be no difference in teh</w:t>
      </w:r>
      <w:r>
        <w:t xml:space="preserve"> population, if 0 is not in it, then we’re - if there is no 0 invloved, then there may be a sig dif bt the two</w:t>
      </w:r>
    </w:p>
    <w:p w14:paraId="55D550A3" w14:textId="77777777" w:rsidR="00E24CE5" w:rsidRDefault="00C727DC">
      <w:pPr>
        <w:pStyle w:val="Compact"/>
        <w:numPr>
          <w:ilvl w:val="0"/>
          <w:numId w:val="8"/>
        </w:numPr>
      </w:pPr>
      <w:r>
        <w:t>we could look at the pvalue, which is being inflated; we compare then to the 0.05 level</w:t>
      </w:r>
    </w:p>
    <w:p w14:paraId="73836510" w14:textId="77777777" w:rsidR="00E24CE5" w:rsidRDefault="00C727DC">
      <w:pPr>
        <w:pStyle w:val="Compact"/>
        <w:numPr>
          <w:ilvl w:val="0"/>
          <w:numId w:val="8"/>
        </w:numPr>
      </w:pPr>
      <w:r>
        <w:t>the results are the same</w:t>
      </w:r>
    </w:p>
    <w:p w14:paraId="12C90D94" w14:textId="77777777" w:rsidR="00E24CE5" w:rsidRDefault="00C727DC">
      <w:pPr>
        <w:pStyle w:val="SourceCode"/>
      </w:pPr>
      <w:r>
        <w:rPr>
          <w:rStyle w:val="FunctionTok"/>
        </w:rPr>
        <w:t>TukeyHSD</w:t>
      </w:r>
      <w:r>
        <w:rPr>
          <w:rStyle w:val="NormalTok"/>
        </w:rPr>
        <w:t xml:space="preserve">(modS) </w:t>
      </w:r>
    </w:p>
    <w:p w14:paraId="461A967F" w14:textId="77777777" w:rsidR="00E24CE5" w:rsidRDefault="00C727DC">
      <w:pPr>
        <w:pStyle w:val="SourceCode"/>
      </w:pPr>
      <w:r>
        <w:rPr>
          <w:rStyle w:val="VerbatimChar"/>
        </w:rPr>
        <w:t>##   Tukey multi</w:t>
      </w:r>
      <w:r>
        <w:rPr>
          <w:rStyle w:val="VerbatimChar"/>
        </w:rPr>
        <w:t>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Grade ~ factor(Student), data = Exams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Student)`</w:t>
      </w:r>
      <w:r>
        <w:br/>
      </w:r>
      <w:r>
        <w:rPr>
          <w:rStyle w:val="VerbatimChar"/>
        </w:rPr>
        <w:t>##            diff        lwr        upr     p adj</w:t>
      </w:r>
      <w:r>
        <w:br/>
      </w:r>
      <w:r>
        <w:rPr>
          <w:rStyle w:val="VerbatimChar"/>
        </w:rPr>
        <w:t>## Betsy-Barb   16  -7.584413  39.584413 0.27203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t>## Bill-Barb     4 -19.584413  27.584413 0.9835150</w:t>
      </w:r>
      <w:r>
        <w:br/>
      </w:r>
      <w:r>
        <w:rPr>
          <w:rStyle w:val="VerbatimChar"/>
        </w:rPr>
        <w:t>## Bob-Barb      8 -15.584413  31.584413 0.8295529</w:t>
      </w:r>
      <w:r>
        <w:br/>
      </w:r>
      <w:r>
        <w:rPr>
          <w:rStyle w:val="VerbatimChar"/>
        </w:rPr>
        <w:lastRenderedPageBreak/>
        <w:t>## Bud-Barb    -28 -51.584413  -4.415587 0.0166293</w:t>
      </w:r>
      <w:r>
        <w:br/>
      </w:r>
      <w:r>
        <w:rPr>
          <w:rStyle w:val="VerbatimChar"/>
        </w:rPr>
        <w:t>## Bill-Betsy  -12 -35.584413  11.584413 0.5360462</w:t>
      </w:r>
      <w:r>
        <w:br/>
      </w:r>
      <w:r>
        <w:rPr>
          <w:rStyle w:val="VerbatimChar"/>
        </w:rPr>
        <w:t>## Bob-Betsy    -8 -31.584413  15.584413 0.82955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Bud-Betsy   -44 -67.584413 -20.415587 0.0003116</w:t>
      </w:r>
      <w:r>
        <w:br/>
      </w:r>
      <w:r>
        <w:rPr>
          <w:rStyle w:val="VerbatimChar"/>
        </w:rPr>
        <w:t>## Bob-Bill      4 -19.584413  27.584413 0.9835150</w:t>
      </w:r>
      <w:r>
        <w:br/>
      </w:r>
      <w:r>
        <w:rPr>
          <w:rStyle w:val="VerbatimChar"/>
        </w:rPr>
        <w:t>## Bud-Bill    -32 -55.584413  -8.415587 0.0060225</w:t>
      </w:r>
      <w:r>
        <w:br/>
      </w:r>
      <w:r>
        <w:rPr>
          <w:rStyle w:val="VerbatimChar"/>
        </w:rPr>
        <w:t>## Bud-Bob     -36 -59.584413 -12.415587 0.0021941</w:t>
      </w:r>
    </w:p>
    <w:p w14:paraId="050C54AA" w14:textId="77777777" w:rsidR="00E24CE5" w:rsidRDefault="00C727DC">
      <w:pPr>
        <w:pStyle w:val="FirstParagraph"/>
      </w:pPr>
      <w:r>
        <w:rPr>
          <w:i/>
          <w:iCs/>
        </w:rPr>
        <w:t>Added Code</w:t>
      </w:r>
      <w:r>
        <w:t xml:space="preserve"> </w:t>
      </w:r>
      <w:r>
        <w:t>- Visual representation of this - We can plot all the hist on the same axis, and if any cross the vertial 0 line, then there is not sig dif there; - if they dont cross through it, then thats where we see those differences.</w:t>
      </w:r>
    </w:p>
    <w:p w14:paraId="4518BF05" w14:textId="77777777" w:rsidR="00E24CE5" w:rsidRDefault="00C727DC">
      <w:pPr>
        <w:pStyle w:val="SourceCode"/>
      </w:pPr>
      <w:r>
        <w:rPr>
          <w:rStyle w:val="NormalTok"/>
        </w:rPr>
        <w:t xml:space="preserve">origp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h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keyHSD</w:t>
      </w:r>
      <w:r>
        <w:rPr>
          <w:rStyle w:val="NormalTok"/>
        </w:rPr>
        <w:t>(mod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sd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16504AC" w14:textId="77777777" w:rsidR="00E24CE5" w:rsidRDefault="00C727DC">
      <w:pPr>
        <w:pStyle w:val="FirstParagraph"/>
      </w:pPr>
      <w:r>
        <w:rPr>
          <w:noProof/>
        </w:rPr>
        <w:drawing>
          <wp:inline distT="0" distB="0" distL="0" distR="0" wp14:anchorId="29189767" wp14:editId="2F750C9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5---R-Notebook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11CDD" w14:textId="77777777" w:rsidR="00E24CE5" w:rsidRDefault="00C727DC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rigpar)</w:t>
      </w:r>
      <w:bookmarkEnd w:id="0"/>
    </w:p>
    <w:sectPr w:rsidR="00E24C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7FC27" w14:textId="77777777" w:rsidR="00C727DC" w:rsidRDefault="00C727DC">
      <w:pPr>
        <w:spacing w:after="0"/>
      </w:pPr>
      <w:r>
        <w:separator/>
      </w:r>
    </w:p>
  </w:endnote>
  <w:endnote w:type="continuationSeparator" w:id="0">
    <w:p w14:paraId="26DE0D02" w14:textId="77777777" w:rsidR="00C727DC" w:rsidRDefault="00C727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0913F" w14:textId="77777777" w:rsidR="00C727DC" w:rsidRDefault="00C727DC">
      <w:r>
        <w:separator/>
      </w:r>
    </w:p>
  </w:footnote>
  <w:footnote w:type="continuationSeparator" w:id="0">
    <w:p w14:paraId="4016301F" w14:textId="77777777" w:rsidR="00C727DC" w:rsidRDefault="00C727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9962A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73244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4CE5"/>
    <w:rsid w:val="00A924BE"/>
    <w:rsid w:val="00C727DC"/>
    <w:rsid w:val="00E24C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0E087"/>
  <w15:docId w15:val="{3C9C540C-8F88-41CE-8D88-404AD2B3B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525</Words>
  <Characters>14397</Characters>
  <Application>Microsoft Office Word</Application>
  <DocSecurity>0</DocSecurity>
  <Lines>119</Lines>
  <Paragraphs>33</Paragraphs>
  <ScaleCrop>false</ScaleCrop>
  <Company/>
  <LinksUpToDate>false</LinksUpToDate>
  <CharactersWithSpaces>16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455 Class 35 R Notebook</dc:title>
  <dc:creator>Alyssa Warnock</dc:creator>
  <cp:keywords/>
  <cp:lastModifiedBy>Alyssa Warnock</cp:lastModifiedBy>
  <cp:revision>2</cp:revision>
  <dcterms:created xsi:type="dcterms:W3CDTF">2021-12-07T03:26:00Z</dcterms:created>
  <dcterms:modified xsi:type="dcterms:W3CDTF">2021-12-07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